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ACF23" w14:textId="09288D92" w:rsidR="00C8549A" w:rsidRDefault="00C8549A" w:rsidP="00C8549A">
      <w:pPr>
        <w:jc w:val="center"/>
        <w:rPr>
          <w:b/>
          <w:bCs/>
        </w:rPr>
      </w:pPr>
      <w:r w:rsidRPr="00E70E39">
        <w:rPr>
          <w:b/>
          <w:bCs/>
        </w:rPr>
        <w:t>ANEXO 1</w:t>
      </w:r>
    </w:p>
    <w:p w14:paraId="17D93394" w14:textId="77777777" w:rsidR="00C8549A" w:rsidRDefault="00C8549A" w:rsidP="00C8549A">
      <w:pPr>
        <w:jc w:val="center"/>
      </w:pPr>
      <w:r w:rsidRPr="00EC2DA4">
        <w:t xml:space="preserve">Declaración juramentada </w:t>
      </w:r>
      <w:r>
        <w:t xml:space="preserve">sobre </w:t>
      </w:r>
      <w:r w:rsidRPr="00EC2DA4">
        <w:t>títulos de doctorado</w:t>
      </w:r>
      <w:r>
        <w:t xml:space="preserve"> y apoyo para matrícula</w:t>
      </w:r>
    </w:p>
    <w:p w14:paraId="029C81A5" w14:textId="77777777" w:rsidR="00C8549A" w:rsidRDefault="00C8549A" w:rsidP="00C8549A">
      <w:pPr>
        <w:jc w:val="center"/>
        <w:rPr>
          <w:b/>
          <w:bCs/>
        </w:rPr>
      </w:pPr>
      <w:r w:rsidRPr="00EC2DA4">
        <w:t>“</w:t>
      </w:r>
      <w:r>
        <w:t>C</w:t>
      </w:r>
      <w:r w:rsidRPr="00EC2DA4">
        <w:t>onvocatoria de apoyo para formación doctoral de docentes ocasionales Universidad de Caldas</w:t>
      </w:r>
      <w:r>
        <w:t xml:space="preserve"> 2024</w:t>
      </w:r>
      <w:r w:rsidRPr="00EC2DA4">
        <w:t>”</w:t>
      </w:r>
    </w:p>
    <w:p w14:paraId="4926585B" w14:textId="77777777" w:rsidR="00C8549A" w:rsidRDefault="00C8549A" w:rsidP="00C8549A">
      <w:pPr>
        <w:jc w:val="both"/>
        <w:rPr>
          <w:b/>
          <w:bCs/>
        </w:rPr>
      </w:pPr>
    </w:p>
    <w:p w14:paraId="5F18647D" w14:textId="77777777" w:rsidR="00C8549A" w:rsidRPr="00EC2DA4" w:rsidRDefault="00C8549A" w:rsidP="00C8549A">
      <w:pPr>
        <w:jc w:val="both"/>
        <w:rPr>
          <w:b/>
          <w:bCs/>
        </w:rPr>
      </w:pPr>
      <w:r w:rsidRPr="00EC2DA4">
        <w:rPr>
          <w:b/>
          <w:bCs/>
        </w:rPr>
        <w:t>Señores</w:t>
      </w:r>
    </w:p>
    <w:p w14:paraId="45D4008D" w14:textId="77777777" w:rsidR="00C8549A" w:rsidRPr="00EC2DA4" w:rsidRDefault="00C8549A" w:rsidP="00C8549A">
      <w:pPr>
        <w:jc w:val="both"/>
        <w:rPr>
          <w:b/>
          <w:bCs/>
        </w:rPr>
      </w:pPr>
      <w:r w:rsidRPr="00EC2DA4">
        <w:rPr>
          <w:b/>
          <w:bCs/>
        </w:rPr>
        <w:t>Jefatura de Posgrados</w:t>
      </w:r>
    </w:p>
    <w:p w14:paraId="712605B3" w14:textId="77777777" w:rsidR="00C8549A" w:rsidRPr="00EC2DA4" w:rsidRDefault="00C8549A" w:rsidP="00C8549A">
      <w:pPr>
        <w:jc w:val="both"/>
        <w:rPr>
          <w:b/>
          <w:bCs/>
        </w:rPr>
      </w:pPr>
      <w:r w:rsidRPr="00EC2DA4">
        <w:rPr>
          <w:b/>
          <w:bCs/>
        </w:rPr>
        <w:t>Vicerrectoría de Investigaciones y Posgrados</w:t>
      </w:r>
    </w:p>
    <w:p w14:paraId="5AB5941E" w14:textId="77777777" w:rsidR="00C8549A" w:rsidRPr="00E01BF1" w:rsidRDefault="00C8549A" w:rsidP="00C8549A">
      <w:pPr>
        <w:jc w:val="both"/>
        <w:rPr>
          <w:i/>
          <w:iCs/>
        </w:rPr>
      </w:pPr>
      <w:r w:rsidRPr="00EC2DA4">
        <w:rPr>
          <w:b/>
          <w:bCs/>
        </w:rPr>
        <w:t>Universidad de Caldas</w:t>
      </w:r>
    </w:p>
    <w:p w14:paraId="030038EA" w14:textId="77777777" w:rsidR="00C8549A" w:rsidRDefault="00C8549A" w:rsidP="00C8549A">
      <w:pPr>
        <w:jc w:val="both"/>
      </w:pPr>
    </w:p>
    <w:p w14:paraId="3A941FB5" w14:textId="053AB8E4" w:rsidR="00C8549A" w:rsidRDefault="00C8549A" w:rsidP="00C8549A">
      <w:pPr>
        <w:jc w:val="both"/>
      </w:pPr>
      <w:r>
        <w:t xml:space="preserve">Yo, __________________________________, mayor de edad, identificado(a) con Cédula de Ciudadanía </w:t>
      </w:r>
      <w:proofErr w:type="spellStart"/>
      <w:r>
        <w:t>N°</w:t>
      </w:r>
      <w:proofErr w:type="spellEnd"/>
      <w:r>
        <w:t>. ______________________ expedida en _______________, en calidad de postulante al programa de doctorado en _____________________________________ y en el marco de la “Convocatoria de apoyo para formación doctoral de docentes ocasionales Universidad de Caldas”, declaro bajo la gravedad de juramento que, hasta la fecha no poseo título de Doctor(a) en ningún área del conocimiento, ni me encuentro cursando ningún programa doctoral fuera de la Universidad de Caldas.</w:t>
      </w:r>
    </w:p>
    <w:p w14:paraId="5F912D29" w14:textId="77777777" w:rsidR="00C8549A" w:rsidRDefault="00C8549A" w:rsidP="00C8549A">
      <w:pPr>
        <w:jc w:val="both"/>
      </w:pPr>
    </w:p>
    <w:p w14:paraId="5F7E5688" w14:textId="0F8AE0BA" w:rsidR="00C8549A" w:rsidRDefault="00C8549A" w:rsidP="00C8549A">
      <w:pPr>
        <w:jc w:val="both"/>
      </w:pPr>
      <w:r w:rsidRPr="00C11353">
        <w:t>As</w:t>
      </w:r>
      <w:r>
        <w:t>i</w:t>
      </w:r>
      <w:r w:rsidRPr="00C11353">
        <w:t>mismo</w:t>
      </w:r>
      <w:r w:rsidR="002675E5">
        <w:t>,</w:t>
      </w:r>
      <w:r w:rsidRPr="00C11353">
        <w:t xml:space="preserve"> declaro que no recibo ni he recibido apoyos por concepto de matrícula para formación doctoral financiado</w:t>
      </w:r>
      <w:r>
        <w:t>s</w:t>
      </w:r>
      <w:r w:rsidRPr="00C11353">
        <w:t xml:space="preserve"> por la institución </w:t>
      </w:r>
      <w:r>
        <w:t>o por</w:t>
      </w:r>
      <w:r w:rsidRPr="00C11353">
        <w:t xml:space="preserve"> </w:t>
      </w:r>
      <w:r>
        <w:t xml:space="preserve">otro </w:t>
      </w:r>
      <w:r w:rsidRPr="00C11353">
        <w:t xml:space="preserve">fondo público </w:t>
      </w:r>
      <w:r>
        <w:t>o</w:t>
      </w:r>
      <w:r w:rsidRPr="00C11353">
        <w:t xml:space="preserve"> privado, dentro o fuera de la Universidad de Caldas.</w:t>
      </w:r>
    </w:p>
    <w:p w14:paraId="0CCA9B0B" w14:textId="77777777" w:rsidR="00C8549A" w:rsidRDefault="00C8549A" w:rsidP="00C8549A">
      <w:pPr>
        <w:jc w:val="both"/>
      </w:pPr>
    </w:p>
    <w:p w14:paraId="2D63C8A3" w14:textId="77777777" w:rsidR="0036416A" w:rsidRDefault="00C8549A" w:rsidP="00C8549A">
      <w:pPr>
        <w:jc w:val="both"/>
      </w:pPr>
      <w:r>
        <w:t>La información proporcionada en este documento es completamente veraz y autorizo que por cualquier medio se haga la verificación respectiva; en caso de falsedad de esta información, se aplicarán las sanciones contempladas en la Ley. Lo anterior, para dar cumplimiento a los requisitos especificados en la C</w:t>
      </w:r>
      <w:r w:rsidRPr="00EC2DA4">
        <w:t>onvocatoria de apoyo para formación doctoral de docentes ocasionales Universidad de Caldas</w:t>
      </w:r>
      <w:r>
        <w:t xml:space="preserve"> 2024, en la sección 7, literales:</w:t>
      </w:r>
    </w:p>
    <w:p w14:paraId="53AA9D3B" w14:textId="4FE8B490" w:rsidR="00C8549A" w:rsidRDefault="00C8549A" w:rsidP="00C8549A">
      <w:pPr>
        <w:jc w:val="both"/>
      </w:pPr>
      <w:r>
        <w:t xml:space="preserve">  </w:t>
      </w:r>
    </w:p>
    <w:p w14:paraId="535ECF07" w14:textId="77777777" w:rsidR="00C8549A" w:rsidRDefault="00C8549A" w:rsidP="00C8549A">
      <w:pPr>
        <w:ind w:left="284" w:hanging="284"/>
        <w:jc w:val="both"/>
        <w:rPr>
          <w:i/>
          <w:iCs/>
        </w:rPr>
      </w:pPr>
      <w:r>
        <w:rPr>
          <w:i/>
          <w:iCs/>
        </w:rPr>
        <w:t>e</w:t>
      </w:r>
      <w:r w:rsidRPr="00BE0765">
        <w:rPr>
          <w:i/>
          <w:iCs/>
        </w:rPr>
        <w:t>.</w:t>
      </w:r>
      <w:r>
        <w:rPr>
          <w:i/>
          <w:iCs/>
        </w:rPr>
        <w:t xml:space="preserve"> </w:t>
      </w:r>
      <w:r w:rsidRPr="00BE0765">
        <w:rPr>
          <w:i/>
          <w:iCs/>
        </w:rPr>
        <w:t>No poseer título de doctorado: presentar declaración juramentada donde se manifieste no contar con este título académico</w:t>
      </w:r>
      <w:r>
        <w:rPr>
          <w:i/>
          <w:iCs/>
        </w:rPr>
        <w:t xml:space="preserve">. </w:t>
      </w:r>
      <w:r w:rsidRPr="002863DB">
        <w:rPr>
          <w:i/>
          <w:iCs/>
        </w:rPr>
        <w:t xml:space="preserve"> </w:t>
      </w:r>
    </w:p>
    <w:p w14:paraId="77391D46" w14:textId="77777777" w:rsidR="00C8549A" w:rsidRDefault="00C8549A" w:rsidP="00C8549A">
      <w:pPr>
        <w:ind w:left="284" w:hanging="284"/>
        <w:jc w:val="both"/>
      </w:pPr>
      <w:r>
        <w:rPr>
          <w:i/>
          <w:iCs/>
        </w:rPr>
        <w:t>f</w:t>
      </w:r>
      <w:r w:rsidRPr="002863DB">
        <w:rPr>
          <w:i/>
          <w:iCs/>
        </w:rPr>
        <w:t>.</w:t>
      </w:r>
      <w:r>
        <w:rPr>
          <w:i/>
          <w:iCs/>
        </w:rPr>
        <w:t xml:space="preserve"> </w:t>
      </w:r>
      <w:r w:rsidRPr="002863DB">
        <w:rPr>
          <w:i/>
          <w:iCs/>
        </w:rPr>
        <w:t xml:space="preserve"> </w:t>
      </w:r>
      <w:bookmarkStart w:id="0" w:name="_Hlk157766142"/>
      <w:r w:rsidRPr="002863DB">
        <w:rPr>
          <w:i/>
          <w:iCs/>
        </w:rPr>
        <w:t>No contar con apoyo de matrícula para formación doctoral financiado por la Institución o cualquier otro fondo público o privado: declaración juramentada dónde acredite el cumplimiento del requisito</w:t>
      </w:r>
      <w:bookmarkEnd w:id="0"/>
      <w:r w:rsidRPr="002863DB">
        <w:rPr>
          <w:i/>
          <w:iCs/>
        </w:rPr>
        <w:t>.</w:t>
      </w:r>
      <w:r>
        <w:t xml:space="preserve"> </w:t>
      </w:r>
    </w:p>
    <w:p w14:paraId="65250F8C" w14:textId="77777777" w:rsidR="00C8549A" w:rsidRDefault="00C8549A" w:rsidP="00C8549A">
      <w:pPr>
        <w:jc w:val="both"/>
      </w:pPr>
    </w:p>
    <w:p w14:paraId="59D25748" w14:textId="77777777" w:rsidR="00C8549A" w:rsidRDefault="00C8549A" w:rsidP="00C8549A">
      <w:pPr>
        <w:jc w:val="both"/>
      </w:pPr>
      <w:r>
        <w:t>Para constancia y surtir los efectos del mismo, se firma la presente declaración a los ___ días del mes ____________ del año 2024.</w:t>
      </w:r>
    </w:p>
    <w:p w14:paraId="756B54CC" w14:textId="77777777" w:rsidR="00C8549A" w:rsidRDefault="00C8549A" w:rsidP="00C8549A">
      <w:pPr>
        <w:jc w:val="both"/>
      </w:pPr>
    </w:p>
    <w:p w14:paraId="31A108AD" w14:textId="77777777" w:rsidR="00C8549A" w:rsidRDefault="00C8549A" w:rsidP="00C8549A">
      <w:pPr>
        <w:jc w:val="both"/>
      </w:pPr>
    </w:p>
    <w:p w14:paraId="09D6A45A" w14:textId="77777777" w:rsidR="00C8549A" w:rsidRDefault="00C8549A" w:rsidP="00C8549A">
      <w:pPr>
        <w:jc w:val="both"/>
      </w:pPr>
      <w:r>
        <w:t>__________________________________</w:t>
      </w:r>
    </w:p>
    <w:p w14:paraId="0A6BB976" w14:textId="77777777" w:rsidR="00C8549A" w:rsidRPr="00BE0765" w:rsidRDefault="00C8549A" w:rsidP="00C8549A">
      <w:pPr>
        <w:jc w:val="both"/>
        <w:rPr>
          <w:b/>
          <w:bCs/>
        </w:rPr>
      </w:pPr>
      <w:r w:rsidRPr="00BE0765">
        <w:rPr>
          <w:b/>
          <w:bCs/>
        </w:rPr>
        <w:t>Firma</w:t>
      </w:r>
    </w:p>
    <w:p w14:paraId="61B69026" w14:textId="77777777" w:rsidR="00C8549A" w:rsidRPr="00BE0765" w:rsidRDefault="00C8549A" w:rsidP="00C8549A">
      <w:pPr>
        <w:jc w:val="both"/>
      </w:pPr>
      <w:r w:rsidRPr="00BE0765">
        <w:rPr>
          <w:b/>
          <w:bCs/>
        </w:rPr>
        <w:t xml:space="preserve">C.C: </w:t>
      </w:r>
      <w:r w:rsidRPr="00BE0765">
        <w:t>______________________________</w:t>
      </w:r>
    </w:p>
    <w:p w14:paraId="7C1C5201" w14:textId="7EF86B33" w:rsidR="00A04F5C" w:rsidRPr="00176B46" w:rsidRDefault="00C8549A" w:rsidP="007E4C69">
      <w:pPr>
        <w:jc w:val="both"/>
        <w:rPr>
          <w:rFonts w:ascii="Times New Roman" w:hAnsi="Times New Roman" w:cs="Times New Roman"/>
        </w:rPr>
      </w:pPr>
      <w:r w:rsidRPr="00BE0765">
        <w:rPr>
          <w:b/>
          <w:bCs/>
        </w:rPr>
        <w:t>Programa al que se postula</w:t>
      </w:r>
      <w:r>
        <w:t>: ______________________</w:t>
      </w:r>
    </w:p>
    <w:sectPr w:rsidR="00A04F5C" w:rsidRPr="00176B46" w:rsidSect="00A10EC9">
      <w:headerReference w:type="default" r:id="rId8"/>
      <w:footerReference w:type="default" r:id="rId9"/>
      <w:pgSz w:w="11909" w:h="16834"/>
      <w:pgMar w:top="1417" w:right="1277" w:bottom="1417" w:left="1418" w:header="0" w:footer="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DD4C1" w14:textId="77777777" w:rsidR="00A10EC9" w:rsidRDefault="00A10EC9">
      <w:pPr>
        <w:spacing w:line="240" w:lineRule="auto"/>
      </w:pPr>
      <w:r>
        <w:separator/>
      </w:r>
    </w:p>
  </w:endnote>
  <w:endnote w:type="continuationSeparator" w:id="0">
    <w:p w14:paraId="5196BD2F" w14:textId="77777777" w:rsidR="00A10EC9" w:rsidRDefault="00A10E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204E8" w14:textId="4867B715" w:rsidR="00880BBC" w:rsidRDefault="00880BBC" w:rsidP="00D67FF1">
    <w:pPr>
      <w:jc w:val="center"/>
    </w:pPr>
  </w:p>
  <w:p w14:paraId="4CE31D0F" w14:textId="77777777" w:rsidR="00880BBC" w:rsidRDefault="00880BBC">
    <w:pPr>
      <w:ind w:left="-1440"/>
    </w:pPr>
    <w:r>
      <w:rPr>
        <w:noProof/>
        <w:lang w:val="es-CO"/>
      </w:rPr>
      <w:drawing>
        <wp:inline distT="114300" distB="114300" distL="114300" distR="114300" wp14:anchorId="5CCAEE1F" wp14:editId="701DF5B3">
          <wp:extent cx="7558088" cy="1180274"/>
          <wp:effectExtent l="0" t="0" r="0" b="0"/>
          <wp:docPr id="396769142" name="Imagen 396769142"/>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7558088" cy="1180274"/>
                  </a:xfrm>
                  <a:prstGeom prst="rect">
                    <a:avLst/>
                  </a:prstGeom>
                  <a:ln/>
                </pic:spPr>
              </pic:pic>
            </a:graphicData>
          </a:graphic>
        </wp:inline>
      </w:drawing>
    </w:r>
  </w:p>
  <w:p w14:paraId="3FDEAE21" w14:textId="77777777" w:rsidR="00880BBC" w:rsidRDefault="00880B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C0992" w14:textId="77777777" w:rsidR="00A10EC9" w:rsidRDefault="00A10EC9">
      <w:pPr>
        <w:spacing w:line="240" w:lineRule="auto"/>
      </w:pPr>
      <w:r>
        <w:separator/>
      </w:r>
    </w:p>
  </w:footnote>
  <w:footnote w:type="continuationSeparator" w:id="0">
    <w:p w14:paraId="1B890657" w14:textId="77777777" w:rsidR="00A10EC9" w:rsidRDefault="00A10EC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79AEA" w14:textId="77777777" w:rsidR="00907027" w:rsidRDefault="00907027">
    <w:pPr>
      <w:ind w:left="-1440"/>
    </w:pPr>
    <w:r>
      <w:rPr>
        <w:noProof/>
        <w:lang w:val="es-CO"/>
      </w:rPr>
      <w:drawing>
        <wp:inline distT="0" distB="0" distL="0" distR="0" wp14:anchorId="09DEC373" wp14:editId="41FCCE58">
          <wp:extent cx="7525531" cy="1214438"/>
          <wp:effectExtent l="0" t="0" r="0" b="0"/>
          <wp:docPr id="897060592" name="Imagen 897060592"/>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l="1588" r="1587"/>
                  <a:stretch>
                    <a:fillRect/>
                  </a:stretch>
                </pic:blipFill>
                <pic:spPr>
                  <a:xfrm>
                    <a:off x="0" y="0"/>
                    <a:ext cx="7525531" cy="1214438"/>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FE57C4D"/>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01946C1"/>
    <w:multiLevelType w:val="hybridMultilevel"/>
    <w:tmpl w:val="26AAA53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08E4A40"/>
    <w:multiLevelType w:val="hybridMultilevel"/>
    <w:tmpl w:val="63D42320"/>
    <w:lvl w:ilvl="0" w:tplc="240A0019">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CC13F1D"/>
    <w:multiLevelType w:val="hybridMultilevel"/>
    <w:tmpl w:val="C7CA4042"/>
    <w:lvl w:ilvl="0" w:tplc="240A000F">
      <w:start w:val="1"/>
      <w:numFmt w:val="decimal"/>
      <w:lvlText w:val="%1."/>
      <w:lvlJc w:val="left"/>
      <w:pPr>
        <w:ind w:left="720" w:hanging="360"/>
      </w:pPr>
      <w:rPr>
        <w:rFonts w:hint="default"/>
      </w:rPr>
    </w:lvl>
    <w:lvl w:ilvl="1" w:tplc="B0EA760C">
      <w:start w:val="1"/>
      <w:numFmt w:val="lowerLetter"/>
      <w:lvlText w:val="%2)"/>
      <w:lvlJc w:val="left"/>
      <w:pPr>
        <w:ind w:left="1440" w:hanging="360"/>
      </w:pPr>
      <w:rPr>
        <w:rFonts w:hint="default"/>
      </w:r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E5D06F6"/>
    <w:multiLevelType w:val="hybridMultilevel"/>
    <w:tmpl w:val="C7CA404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C6555CC"/>
    <w:multiLevelType w:val="hybridMultilevel"/>
    <w:tmpl w:val="10B4487C"/>
    <w:lvl w:ilvl="0" w:tplc="2AA0ACF4">
      <w:start w:val="1"/>
      <w:numFmt w:val="decimal"/>
      <w:lvlText w:val="%1."/>
      <w:lvlJc w:val="left"/>
      <w:pPr>
        <w:ind w:left="720" w:hanging="360"/>
      </w:pPr>
      <w:rPr>
        <w:rFonts w:hint="default"/>
        <w:b/>
        <w:bCs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2CF32748"/>
    <w:multiLevelType w:val="hybridMultilevel"/>
    <w:tmpl w:val="4EF2E94E"/>
    <w:lvl w:ilvl="0" w:tplc="240A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31929152"/>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335B6926"/>
    <w:multiLevelType w:val="hybridMultilevel"/>
    <w:tmpl w:val="00EA51F2"/>
    <w:lvl w:ilvl="0" w:tplc="9BE0509C">
      <w:start w:val="1"/>
      <w:numFmt w:val="lowerLetter"/>
      <w:lvlText w:val="%1."/>
      <w:lvlJc w:val="left"/>
      <w:pPr>
        <w:ind w:left="1080" w:hanging="72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5A107137"/>
    <w:multiLevelType w:val="hybridMultilevel"/>
    <w:tmpl w:val="191C8A1C"/>
    <w:lvl w:ilvl="0" w:tplc="240A0019">
      <w:start w:val="1"/>
      <w:numFmt w:val="lowerLetter"/>
      <w:lvlText w:val="%1."/>
      <w:lvlJc w:val="left"/>
      <w:pPr>
        <w:ind w:left="720" w:hanging="360"/>
      </w:pPr>
    </w:lvl>
    <w:lvl w:ilvl="1" w:tplc="240A0019">
      <w:start w:val="1"/>
      <w:numFmt w:val="lowerLetter"/>
      <w:lvlText w:val="%2."/>
      <w:lvlJc w:val="left"/>
      <w:pPr>
        <w:ind w:left="502"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6A1E41A4"/>
    <w:multiLevelType w:val="hybridMultilevel"/>
    <w:tmpl w:val="94C6FB0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6CA12979"/>
    <w:multiLevelType w:val="hybridMultilevel"/>
    <w:tmpl w:val="77382DE0"/>
    <w:lvl w:ilvl="0" w:tplc="240A0019">
      <w:start w:val="1"/>
      <w:numFmt w:val="lowerLetter"/>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2" w15:restartNumberingAfterBreak="0">
    <w:nsid w:val="758167F6"/>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261522750">
    <w:abstractNumId w:val="10"/>
  </w:num>
  <w:num w:numId="2" w16cid:durableId="594216522">
    <w:abstractNumId w:val="3"/>
  </w:num>
  <w:num w:numId="3" w16cid:durableId="10768458">
    <w:abstractNumId w:val="9"/>
  </w:num>
  <w:num w:numId="4" w16cid:durableId="1543329084">
    <w:abstractNumId w:val="7"/>
  </w:num>
  <w:num w:numId="5" w16cid:durableId="819426065">
    <w:abstractNumId w:val="6"/>
  </w:num>
  <w:num w:numId="6" w16cid:durableId="1799446591">
    <w:abstractNumId w:val="1"/>
  </w:num>
  <w:num w:numId="7" w16cid:durableId="2089382447">
    <w:abstractNumId w:val="12"/>
  </w:num>
  <w:num w:numId="8" w16cid:durableId="1484351384">
    <w:abstractNumId w:val="0"/>
  </w:num>
  <w:num w:numId="9" w16cid:durableId="2025159881">
    <w:abstractNumId w:val="2"/>
  </w:num>
  <w:num w:numId="10" w16cid:durableId="1110704563">
    <w:abstractNumId w:val="11"/>
  </w:num>
  <w:num w:numId="11" w16cid:durableId="22481878">
    <w:abstractNumId w:val="8"/>
  </w:num>
  <w:num w:numId="12" w16cid:durableId="124783877">
    <w:abstractNumId w:val="5"/>
  </w:num>
  <w:num w:numId="13" w16cid:durableId="12415240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MDE0szA1MDQytTRW0lEKTi0uzszPAykwrQUAMXyE4ywAAAA="/>
  </w:docVars>
  <w:rsids>
    <w:rsidRoot w:val="00982D29"/>
    <w:rsid w:val="00002CCC"/>
    <w:rsid w:val="00023022"/>
    <w:rsid w:val="0002470B"/>
    <w:rsid w:val="00026108"/>
    <w:rsid w:val="00033B4D"/>
    <w:rsid w:val="00035584"/>
    <w:rsid w:val="00040AD3"/>
    <w:rsid w:val="00042544"/>
    <w:rsid w:val="00043FA4"/>
    <w:rsid w:val="0004661C"/>
    <w:rsid w:val="00051BCE"/>
    <w:rsid w:val="00052CCF"/>
    <w:rsid w:val="000576A3"/>
    <w:rsid w:val="00064393"/>
    <w:rsid w:val="00065D3A"/>
    <w:rsid w:val="00066C8F"/>
    <w:rsid w:val="00090C68"/>
    <w:rsid w:val="000979B5"/>
    <w:rsid w:val="000A2338"/>
    <w:rsid w:val="000A7ABA"/>
    <w:rsid w:val="000B6606"/>
    <w:rsid w:val="000C0AAF"/>
    <w:rsid w:val="000D0847"/>
    <w:rsid w:val="000E6700"/>
    <w:rsid w:val="000F0715"/>
    <w:rsid w:val="000F630C"/>
    <w:rsid w:val="00102C6E"/>
    <w:rsid w:val="00104CB0"/>
    <w:rsid w:val="00132909"/>
    <w:rsid w:val="001338A6"/>
    <w:rsid w:val="001436EE"/>
    <w:rsid w:val="0014389F"/>
    <w:rsid w:val="0015195D"/>
    <w:rsid w:val="001549D9"/>
    <w:rsid w:val="0015535E"/>
    <w:rsid w:val="00176B46"/>
    <w:rsid w:val="00196BF1"/>
    <w:rsid w:val="001B0A40"/>
    <w:rsid w:val="001B4AB9"/>
    <w:rsid w:val="001C181D"/>
    <w:rsid w:val="001C278C"/>
    <w:rsid w:val="001C691E"/>
    <w:rsid w:val="001C695D"/>
    <w:rsid w:val="001C71A4"/>
    <w:rsid w:val="001D4863"/>
    <w:rsid w:val="001D79B0"/>
    <w:rsid w:val="001E39D0"/>
    <w:rsid w:val="002065E8"/>
    <w:rsid w:val="00211337"/>
    <w:rsid w:val="0021715E"/>
    <w:rsid w:val="002227BF"/>
    <w:rsid w:val="00226BE3"/>
    <w:rsid w:val="00232D83"/>
    <w:rsid w:val="002355E1"/>
    <w:rsid w:val="002522A5"/>
    <w:rsid w:val="002675E5"/>
    <w:rsid w:val="002679E2"/>
    <w:rsid w:val="00267D5C"/>
    <w:rsid w:val="002726E8"/>
    <w:rsid w:val="0027514E"/>
    <w:rsid w:val="00275261"/>
    <w:rsid w:val="00276C76"/>
    <w:rsid w:val="00291CDD"/>
    <w:rsid w:val="002A60A2"/>
    <w:rsid w:val="002B1A83"/>
    <w:rsid w:val="002B7B58"/>
    <w:rsid w:val="002D2E94"/>
    <w:rsid w:val="002D3E10"/>
    <w:rsid w:val="002D581E"/>
    <w:rsid w:val="002D6F6A"/>
    <w:rsid w:val="002E38B2"/>
    <w:rsid w:val="002E476F"/>
    <w:rsid w:val="002F605F"/>
    <w:rsid w:val="003044EB"/>
    <w:rsid w:val="00307BDE"/>
    <w:rsid w:val="0031283C"/>
    <w:rsid w:val="00314674"/>
    <w:rsid w:val="00315FF1"/>
    <w:rsid w:val="003228F9"/>
    <w:rsid w:val="003244E6"/>
    <w:rsid w:val="00343C84"/>
    <w:rsid w:val="00345FD3"/>
    <w:rsid w:val="00350568"/>
    <w:rsid w:val="00351808"/>
    <w:rsid w:val="003557AA"/>
    <w:rsid w:val="00357757"/>
    <w:rsid w:val="0036416A"/>
    <w:rsid w:val="00370E88"/>
    <w:rsid w:val="003734C6"/>
    <w:rsid w:val="00374C6A"/>
    <w:rsid w:val="0039334A"/>
    <w:rsid w:val="003B46AC"/>
    <w:rsid w:val="003B7F91"/>
    <w:rsid w:val="003C1363"/>
    <w:rsid w:val="003C56F1"/>
    <w:rsid w:val="003D293B"/>
    <w:rsid w:val="003D2C61"/>
    <w:rsid w:val="003E5079"/>
    <w:rsid w:val="003E7F77"/>
    <w:rsid w:val="003F6E00"/>
    <w:rsid w:val="004042AE"/>
    <w:rsid w:val="00406C74"/>
    <w:rsid w:val="00411814"/>
    <w:rsid w:val="00424CD0"/>
    <w:rsid w:val="004265DF"/>
    <w:rsid w:val="00436726"/>
    <w:rsid w:val="00443364"/>
    <w:rsid w:val="0045458D"/>
    <w:rsid w:val="00474586"/>
    <w:rsid w:val="00481684"/>
    <w:rsid w:val="00491882"/>
    <w:rsid w:val="00492AF0"/>
    <w:rsid w:val="00497F21"/>
    <w:rsid w:val="004D1C35"/>
    <w:rsid w:val="004D6B04"/>
    <w:rsid w:val="004D7947"/>
    <w:rsid w:val="00514CC9"/>
    <w:rsid w:val="00515697"/>
    <w:rsid w:val="00544527"/>
    <w:rsid w:val="00546A4C"/>
    <w:rsid w:val="0057096C"/>
    <w:rsid w:val="005A34E2"/>
    <w:rsid w:val="005B5C3F"/>
    <w:rsid w:val="005D31A0"/>
    <w:rsid w:val="005D44E6"/>
    <w:rsid w:val="005D512C"/>
    <w:rsid w:val="005D52F2"/>
    <w:rsid w:val="005E2AE4"/>
    <w:rsid w:val="005E7781"/>
    <w:rsid w:val="005F2112"/>
    <w:rsid w:val="005F3D8B"/>
    <w:rsid w:val="005F46CB"/>
    <w:rsid w:val="005F5E3A"/>
    <w:rsid w:val="005F748C"/>
    <w:rsid w:val="0060662E"/>
    <w:rsid w:val="00611B99"/>
    <w:rsid w:val="006136AA"/>
    <w:rsid w:val="00613F29"/>
    <w:rsid w:val="0061739F"/>
    <w:rsid w:val="006212E6"/>
    <w:rsid w:val="006405E3"/>
    <w:rsid w:val="0064126D"/>
    <w:rsid w:val="00641E8A"/>
    <w:rsid w:val="006450C3"/>
    <w:rsid w:val="00650F3B"/>
    <w:rsid w:val="00652FB4"/>
    <w:rsid w:val="00662F33"/>
    <w:rsid w:val="006661E7"/>
    <w:rsid w:val="006672AD"/>
    <w:rsid w:val="00667908"/>
    <w:rsid w:val="00671C52"/>
    <w:rsid w:val="00676669"/>
    <w:rsid w:val="00684657"/>
    <w:rsid w:val="00685921"/>
    <w:rsid w:val="0068735B"/>
    <w:rsid w:val="006A4437"/>
    <w:rsid w:val="006B268C"/>
    <w:rsid w:val="006C0EB5"/>
    <w:rsid w:val="006C31A2"/>
    <w:rsid w:val="006C610C"/>
    <w:rsid w:val="006D0C3E"/>
    <w:rsid w:val="006E0430"/>
    <w:rsid w:val="006E2A30"/>
    <w:rsid w:val="006E4D41"/>
    <w:rsid w:val="006E6429"/>
    <w:rsid w:val="006F01C2"/>
    <w:rsid w:val="006F6B9A"/>
    <w:rsid w:val="0070469F"/>
    <w:rsid w:val="00710ADF"/>
    <w:rsid w:val="00713120"/>
    <w:rsid w:val="007141BE"/>
    <w:rsid w:val="007400F6"/>
    <w:rsid w:val="00755AD4"/>
    <w:rsid w:val="00765764"/>
    <w:rsid w:val="007931F7"/>
    <w:rsid w:val="00794BFD"/>
    <w:rsid w:val="00796AD7"/>
    <w:rsid w:val="0079700D"/>
    <w:rsid w:val="00797633"/>
    <w:rsid w:val="007B65EB"/>
    <w:rsid w:val="007C00D7"/>
    <w:rsid w:val="007C2DDD"/>
    <w:rsid w:val="007C4332"/>
    <w:rsid w:val="007C57A8"/>
    <w:rsid w:val="007D6A9B"/>
    <w:rsid w:val="007E0643"/>
    <w:rsid w:val="007E4729"/>
    <w:rsid w:val="007E4C69"/>
    <w:rsid w:val="007E7B67"/>
    <w:rsid w:val="00824796"/>
    <w:rsid w:val="00840C2B"/>
    <w:rsid w:val="00846F44"/>
    <w:rsid w:val="008479DB"/>
    <w:rsid w:val="00855E05"/>
    <w:rsid w:val="00877B26"/>
    <w:rsid w:val="00880BBC"/>
    <w:rsid w:val="00883BE9"/>
    <w:rsid w:val="00894223"/>
    <w:rsid w:val="008A4344"/>
    <w:rsid w:val="008A63A9"/>
    <w:rsid w:val="008B7B20"/>
    <w:rsid w:val="008B7C88"/>
    <w:rsid w:val="008C19F8"/>
    <w:rsid w:val="008D33B4"/>
    <w:rsid w:val="008E003A"/>
    <w:rsid w:val="008E14B1"/>
    <w:rsid w:val="008F4131"/>
    <w:rsid w:val="008F5A12"/>
    <w:rsid w:val="008F708F"/>
    <w:rsid w:val="00907027"/>
    <w:rsid w:val="009078C8"/>
    <w:rsid w:val="00910F2E"/>
    <w:rsid w:val="00911FF2"/>
    <w:rsid w:val="009129DF"/>
    <w:rsid w:val="00923F62"/>
    <w:rsid w:val="0092439A"/>
    <w:rsid w:val="0093051E"/>
    <w:rsid w:val="00933665"/>
    <w:rsid w:val="00937F13"/>
    <w:rsid w:val="00940092"/>
    <w:rsid w:val="00947EEA"/>
    <w:rsid w:val="00953FBA"/>
    <w:rsid w:val="00955305"/>
    <w:rsid w:val="00971EBD"/>
    <w:rsid w:val="00975F9D"/>
    <w:rsid w:val="00980E3A"/>
    <w:rsid w:val="00982525"/>
    <w:rsid w:val="00982B10"/>
    <w:rsid w:val="00982D29"/>
    <w:rsid w:val="00991AAB"/>
    <w:rsid w:val="009A1DA0"/>
    <w:rsid w:val="009A3303"/>
    <w:rsid w:val="009A62DF"/>
    <w:rsid w:val="009C6368"/>
    <w:rsid w:val="009D1BF4"/>
    <w:rsid w:val="009D349C"/>
    <w:rsid w:val="009D46EC"/>
    <w:rsid w:val="009F290F"/>
    <w:rsid w:val="009F6855"/>
    <w:rsid w:val="00A04F5C"/>
    <w:rsid w:val="00A10EC9"/>
    <w:rsid w:val="00A15725"/>
    <w:rsid w:val="00A20C51"/>
    <w:rsid w:val="00A25BFF"/>
    <w:rsid w:val="00A53872"/>
    <w:rsid w:val="00A633C2"/>
    <w:rsid w:val="00A63C49"/>
    <w:rsid w:val="00A9014E"/>
    <w:rsid w:val="00AA139E"/>
    <w:rsid w:val="00AB296A"/>
    <w:rsid w:val="00AC364B"/>
    <w:rsid w:val="00AC4B43"/>
    <w:rsid w:val="00AC7CB4"/>
    <w:rsid w:val="00AE4CC6"/>
    <w:rsid w:val="00AF0180"/>
    <w:rsid w:val="00AF70A2"/>
    <w:rsid w:val="00B01FF8"/>
    <w:rsid w:val="00B162E8"/>
    <w:rsid w:val="00B2286A"/>
    <w:rsid w:val="00B309D4"/>
    <w:rsid w:val="00B31214"/>
    <w:rsid w:val="00B3149E"/>
    <w:rsid w:val="00B31F6E"/>
    <w:rsid w:val="00B3703F"/>
    <w:rsid w:val="00B47827"/>
    <w:rsid w:val="00B63A02"/>
    <w:rsid w:val="00B63BBE"/>
    <w:rsid w:val="00B67E65"/>
    <w:rsid w:val="00B824A8"/>
    <w:rsid w:val="00BA2A74"/>
    <w:rsid w:val="00BC202A"/>
    <w:rsid w:val="00BD10F7"/>
    <w:rsid w:val="00BD1943"/>
    <w:rsid w:val="00BD1BD7"/>
    <w:rsid w:val="00BE5F78"/>
    <w:rsid w:val="00BE64F1"/>
    <w:rsid w:val="00BF7A61"/>
    <w:rsid w:val="00C049DB"/>
    <w:rsid w:val="00C27C52"/>
    <w:rsid w:val="00C35C6B"/>
    <w:rsid w:val="00C4125E"/>
    <w:rsid w:val="00C43587"/>
    <w:rsid w:val="00C57E4A"/>
    <w:rsid w:val="00C645A3"/>
    <w:rsid w:val="00C73AE4"/>
    <w:rsid w:val="00C751DD"/>
    <w:rsid w:val="00C83413"/>
    <w:rsid w:val="00C8549A"/>
    <w:rsid w:val="00C85BC4"/>
    <w:rsid w:val="00CA7E40"/>
    <w:rsid w:val="00CB429C"/>
    <w:rsid w:val="00CB51DE"/>
    <w:rsid w:val="00CC59CC"/>
    <w:rsid w:val="00CD2E09"/>
    <w:rsid w:val="00CD3179"/>
    <w:rsid w:val="00CD4A4D"/>
    <w:rsid w:val="00CF5ECE"/>
    <w:rsid w:val="00D10915"/>
    <w:rsid w:val="00D16EEA"/>
    <w:rsid w:val="00D2183F"/>
    <w:rsid w:val="00D32622"/>
    <w:rsid w:val="00D37506"/>
    <w:rsid w:val="00D43CAA"/>
    <w:rsid w:val="00D451ED"/>
    <w:rsid w:val="00D508AA"/>
    <w:rsid w:val="00D650F1"/>
    <w:rsid w:val="00D65C77"/>
    <w:rsid w:val="00D662FF"/>
    <w:rsid w:val="00D67FF1"/>
    <w:rsid w:val="00D7139E"/>
    <w:rsid w:val="00D72163"/>
    <w:rsid w:val="00D9126C"/>
    <w:rsid w:val="00D95431"/>
    <w:rsid w:val="00DA1399"/>
    <w:rsid w:val="00DB1449"/>
    <w:rsid w:val="00DB68A1"/>
    <w:rsid w:val="00DC42B1"/>
    <w:rsid w:val="00DD03C9"/>
    <w:rsid w:val="00DD213E"/>
    <w:rsid w:val="00E02FCD"/>
    <w:rsid w:val="00E04F7F"/>
    <w:rsid w:val="00E11BB9"/>
    <w:rsid w:val="00E23728"/>
    <w:rsid w:val="00E2594E"/>
    <w:rsid w:val="00E42E86"/>
    <w:rsid w:val="00E44655"/>
    <w:rsid w:val="00E53302"/>
    <w:rsid w:val="00E53A7F"/>
    <w:rsid w:val="00E666C8"/>
    <w:rsid w:val="00E74C27"/>
    <w:rsid w:val="00E83696"/>
    <w:rsid w:val="00EA0595"/>
    <w:rsid w:val="00EA0C1A"/>
    <w:rsid w:val="00EA19A4"/>
    <w:rsid w:val="00EA4833"/>
    <w:rsid w:val="00EA70FA"/>
    <w:rsid w:val="00EB0569"/>
    <w:rsid w:val="00EB7364"/>
    <w:rsid w:val="00ED08F5"/>
    <w:rsid w:val="00ED0A70"/>
    <w:rsid w:val="00ED2E5E"/>
    <w:rsid w:val="00ED6835"/>
    <w:rsid w:val="00EF2D54"/>
    <w:rsid w:val="00EF5566"/>
    <w:rsid w:val="00F2288F"/>
    <w:rsid w:val="00F2371C"/>
    <w:rsid w:val="00F36948"/>
    <w:rsid w:val="00F376E1"/>
    <w:rsid w:val="00F559F9"/>
    <w:rsid w:val="00F612F7"/>
    <w:rsid w:val="00F62025"/>
    <w:rsid w:val="00F72EC0"/>
    <w:rsid w:val="00F74F1E"/>
    <w:rsid w:val="00F82656"/>
    <w:rsid w:val="00F87341"/>
    <w:rsid w:val="00FA4557"/>
    <w:rsid w:val="00FA5EA4"/>
    <w:rsid w:val="00FB27A7"/>
    <w:rsid w:val="00FB3FBE"/>
    <w:rsid w:val="00FB7A6E"/>
    <w:rsid w:val="00FC1205"/>
    <w:rsid w:val="00FC57AC"/>
    <w:rsid w:val="00FE1E78"/>
    <w:rsid w:val="00FE323D"/>
    <w:rsid w:val="00FF4D1E"/>
    <w:rsid w:val="00FF605E"/>
    <w:rsid w:val="00FF6D54"/>
    <w:rsid w:val="00FF74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335015"/>
  <w15:docId w15:val="{B8C1C6FD-40BE-46D1-A590-9DFF2C1BA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s" w:eastAsia="es-CO"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Ttulo1">
    <w:name w:val="heading 1"/>
    <w:basedOn w:val="Normal"/>
    <w:next w:val="Normal"/>
    <w:pPr>
      <w:keepNext/>
      <w:keepLines/>
      <w:spacing w:before="400" w:after="120"/>
      <w:outlineLvl w:val="0"/>
    </w:pPr>
    <w:rPr>
      <w:sz w:val="40"/>
      <w:szCs w:val="40"/>
    </w:rPr>
  </w:style>
  <w:style w:type="paragraph" w:styleId="Ttulo2">
    <w:name w:val="heading 2"/>
    <w:basedOn w:val="Normal"/>
    <w:next w:val="Normal"/>
    <w:pPr>
      <w:keepNext/>
      <w:keepLines/>
      <w:spacing w:before="360" w:after="120"/>
      <w:outlineLvl w:val="1"/>
    </w:pPr>
    <w:rPr>
      <w:sz w:val="32"/>
      <w:szCs w:val="32"/>
    </w:rPr>
  </w:style>
  <w:style w:type="paragraph" w:styleId="Ttulo3">
    <w:name w:val="heading 3"/>
    <w:basedOn w:val="Normal"/>
    <w:next w:val="Normal"/>
    <w:pPr>
      <w:keepNext/>
      <w:keepLines/>
      <w:spacing w:before="320" w:after="80"/>
      <w:outlineLvl w:val="2"/>
    </w:pPr>
    <w:rPr>
      <w:color w:val="434343"/>
      <w:sz w:val="28"/>
      <w:szCs w:val="28"/>
    </w:rPr>
  </w:style>
  <w:style w:type="paragraph" w:styleId="Ttulo4">
    <w:name w:val="heading 4"/>
    <w:basedOn w:val="Normal"/>
    <w:next w:val="Normal"/>
    <w:pPr>
      <w:keepNext/>
      <w:keepLines/>
      <w:spacing w:before="280" w:after="80"/>
      <w:outlineLvl w:val="3"/>
    </w:pPr>
    <w:rPr>
      <w:color w:val="666666"/>
      <w:sz w:val="24"/>
      <w:szCs w:val="24"/>
    </w:rPr>
  </w:style>
  <w:style w:type="paragraph" w:styleId="Ttulo5">
    <w:name w:val="heading 5"/>
    <w:basedOn w:val="Normal"/>
    <w:next w:val="Normal"/>
    <w:pPr>
      <w:keepNext/>
      <w:keepLines/>
      <w:spacing w:before="240" w:after="80"/>
      <w:outlineLvl w:val="4"/>
    </w:pPr>
    <w:rPr>
      <w:color w:val="666666"/>
    </w:rPr>
  </w:style>
  <w:style w:type="paragraph" w:styleId="Ttulo6">
    <w:name w:val="heading 6"/>
    <w:basedOn w:val="Normal"/>
    <w:next w:val="Normal"/>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after="60"/>
    </w:pPr>
    <w:rPr>
      <w:sz w:val="52"/>
      <w:szCs w:val="52"/>
    </w:rPr>
  </w:style>
  <w:style w:type="table" w:customStyle="1" w:styleId="TableNormal0">
    <w:name w:val="Table Normal"/>
    <w:tblPr>
      <w:tblCellMar>
        <w:top w:w="0" w:type="dxa"/>
        <w:left w:w="0" w:type="dxa"/>
        <w:bottom w:w="0" w:type="dxa"/>
        <w:right w:w="0" w:type="dxa"/>
      </w:tblCellMar>
    </w:tblPr>
  </w:style>
  <w:style w:type="paragraph" w:styleId="Subttulo">
    <w:name w:val="Subtitle"/>
    <w:basedOn w:val="Normal"/>
    <w:next w:val="Normal"/>
    <w:pPr>
      <w:keepNext/>
      <w:keepLines/>
      <w:spacing w:after="320"/>
    </w:pPr>
    <w:rPr>
      <w:color w:val="666666"/>
      <w:sz w:val="30"/>
      <w:szCs w:val="30"/>
    </w:rPr>
  </w:style>
  <w:style w:type="paragraph" w:styleId="Encabezado">
    <w:name w:val="header"/>
    <w:basedOn w:val="Normal"/>
    <w:link w:val="EncabezadoCar"/>
    <w:uiPriority w:val="99"/>
    <w:unhideWhenUsed/>
    <w:rsid w:val="00F2371C"/>
    <w:pPr>
      <w:tabs>
        <w:tab w:val="center" w:pos="4252"/>
        <w:tab w:val="right" w:pos="8504"/>
      </w:tabs>
      <w:spacing w:line="240" w:lineRule="auto"/>
    </w:pPr>
  </w:style>
  <w:style w:type="character" w:customStyle="1" w:styleId="EncabezadoCar">
    <w:name w:val="Encabezado Car"/>
    <w:basedOn w:val="Fuentedeprrafopredeter"/>
    <w:link w:val="Encabezado"/>
    <w:uiPriority w:val="99"/>
    <w:rsid w:val="00F2371C"/>
  </w:style>
  <w:style w:type="paragraph" w:styleId="Piedepgina">
    <w:name w:val="footer"/>
    <w:basedOn w:val="Normal"/>
    <w:link w:val="PiedepginaCar"/>
    <w:uiPriority w:val="99"/>
    <w:unhideWhenUsed/>
    <w:rsid w:val="00F2371C"/>
    <w:pPr>
      <w:tabs>
        <w:tab w:val="center" w:pos="4252"/>
        <w:tab w:val="right" w:pos="8504"/>
      </w:tabs>
      <w:spacing w:line="240" w:lineRule="auto"/>
    </w:pPr>
  </w:style>
  <w:style w:type="character" w:customStyle="1" w:styleId="PiedepginaCar">
    <w:name w:val="Pie de página Car"/>
    <w:basedOn w:val="Fuentedeprrafopredeter"/>
    <w:link w:val="Piedepgina"/>
    <w:uiPriority w:val="99"/>
    <w:rsid w:val="00F2371C"/>
  </w:style>
  <w:style w:type="paragraph" w:styleId="Prrafodelista">
    <w:name w:val="List Paragraph"/>
    <w:basedOn w:val="Normal"/>
    <w:uiPriority w:val="34"/>
    <w:qFormat/>
    <w:rsid w:val="00515697"/>
    <w:pPr>
      <w:spacing w:line="240" w:lineRule="auto"/>
      <w:ind w:left="720"/>
      <w:contextualSpacing/>
    </w:pPr>
    <w:rPr>
      <w:rFonts w:ascii="Times New Roman" w:eastAsiaTheme="minorHAnsi" w:hAnsi="Times New Roman" w:cs="Times New Roman"/>
      <w:b/>
      <w:bCs/>
      <w:lang w:val="es-CO" w:eastAsia="en-US"/>
    </w:rPr>
  </w:style>
  <w:style w:type="table" w:styleId="Tablaconcuadrcula">
    <w:name w:val="Table Grid"/>
    <w:basedOn w:val="Tablanormal"/>
    <w:uiPriority w:val="39"/>
    <w:rsid w:val="00EA0C1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3051E"/>
    <w:rPr>
      <w:color w:val="0000FF" w:themeColor="hyperlink"/>
      <w:u w:val="single"/>
    </w:rPr>
  </w:style>
  <w:style w:type="character" w:styleId="Mencinsinresolver">
    <w:name w:val="Unresolved Mention"/>
    <w:basedOn w:val="Fuentedeprrafopredeter"/>
    <w:uiPriority w:val="99"/>
    <w:semiHidden/>
    <w:unhideWhenUsed/>
    <w:rsid w:val="0093051E"/>
    <w:rPr>
      <w:color w:val="605E5C"/>
      <w:shd w:val="clear" w:color="auto" w:fill="E1DFDD"/>
    </w:rPr>
  </w:style>
  <w:style w:type="paragraph" w:customStyle="1" w:styleId="Default">
    <w:name w:val="Default"/>
    <w:rsid w:val="00DA1399"/>
    <w:pPr>
      <w:autoSpaceDE w:val="0"/>
      <w:autoSpaceDN w:val="0"/>
      <w:adjustRightInd w:val="0"/>
      <w:spacing w:line="240" w:lineRule="auto"/>
    </w:pPr>
    <w:rPr>
      <w:rFonts w:ascii="Times New Roman" w:hAnsi="Times New Roman" w:cs="Times New Roman"/>
      <w:color w:val="000000"/>
      <w:sz w:val="24"/>
      <w:szCs w:val="24"/>
      <w:lang w:val="es-CO"/>
    </w:rPr>
  </w:style>
  <w:style w:type="paragraph" w:styleId="TDC1">
    <w:name w:val="toc 1"/>
    <w:basedOn w:val="Normal"/>
    <w:next w:val="Normal"/>
    <w:autoRedefine/>
    <w:uiPriority w:val="39"/>
    <w:unhideWhenUsed/>
    <w:rsid w:val="00D67FF1"/>
    <w:pPr>
      <w:tabs>
        <w:tab w:val="left" w:pos="567"/>
        <w:tab w:val="right" w:leader="dot" w:pos="8497"/>
      </w:tabs>
      <w:spacing w:after="100"/>
    </w:pPr>
  </w:style>
  <w:style w:type="character" w:styleId="Hipervnculovisitado">
    <w:name w:val="FollowedHyperlink"/>
    <w:basedOn w:val="Fuentedeprrafopredeter"/>
    <w:uiPriority w:val="99"/>
    <w:semiHidden/>
    <w:unhideWhenUsed/>
    <w:rsid w:val="0064126D"/>
    <w:rPr>
      <w:color w:val="800080" w:themeColor="followedHyperlink"/>
      <w:u w:val="single"/>
    </w:rPr>
  </w:style>
  <w:style w:type="character" w:styleId="Refdecomentario">
    <w:name w:val="annotation reference"/>
    <w:basedOn w:val="Fuentedeprrafopredeter"/>
    <w:uiPriority w:val="99"/>
    <w:semiHidden/>
    <w:unhideWhenUsed/>
    <w:rsid w:val="006661E7"/>
    <w:rPr>
      <w:sz w:val="16"/>
      <w:szCs w:val="16"/>
    </w:rPr>
  </w:style>
  <w:style w:type="paragraph" w:styleId="Textocomentario">
    <w:name w:val="annotation text"/>
    <w:basedOn w:val="Normal"/>
    <w:link w:val="TextocomentarioCar"/>
    <w:uiPriority w:val="99"/>
    <w:semiHidden/>
    <w:unhideWhenUsed/>
    <w:rsid w:val="006661E7"/>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6661E7"/>
    <w:rPr>
      <w:sz w:val="20"/>
      <w:szCs w:val="20"/>
    </w:rPr>
  </w:style>
  <w:style w:type="paragraph" w:styleId="Asuntodelcomentario">
    <w:name w:val="annotation subject"/>
    <w:basedOn w:val="Textocomentario"/>
    <w:next w:val="Textocomentario"/>
    <w:link w:val="AsuntodelcomentarioCar"/>
    <w:uiPriority w:val="99"/>
    <w:semiHidden/>
    <w:unhideWhenUsed/>
    <w:rsid w:val="006661E7"/>
    <w:rPr>
      <w:b/>
      <w:bCs/>
    </w:rPr>
  </w:style>
  <w:style w:type="character" w:customStyle="1" w:styleId="AsuntodelcomentarioCar">
    <w:name w:val="Asunto del comentario Car"/>
    <w:basedOn w:val="TextocomentarioCar"/>
    <w:link w:val="Asuntodelcomentario"/>
    <w:uiPriority w:val="99"/>
    <w:semiHidden/>
    <w:rsid w:val="006661E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576288">
      <w:bodyDiv w:val="1"/>
      <w:marLeft w:val="0"/>
      <w:marRight w:val="0"/>
      <w:marTop w:val="0"/>
      <w:marBottom w:val="0"/>
      <w:divBdr>
        <w:top w:val="none" w:sz="0" w:space="0" w:color="auto"/>
        <w:left w:val="none" w:sz="0" w:space="0" w:color="auto"/>
        <w:bottom w:val="none" w:sz="0" w:space="0" w:color="auto"/>
        <w:right w:val="none" w:sz="0" w:space="0" w:color="auto"/>
      </w:divBdr>
    </w:div>
    <w:div w:id="760217819">
      <w:bodyDiv w:val="1"/>
      <w:marLeft w:val="0"/>
      <w:marRight w:val="0"/>
      <w:marTop w:val="0"/>
      <w:marBottom w:val="0"/>
      <w:divBdr>
        <w:top w:val="none" w:sz="0" w:space="0" w:color="auto"/>
        <w:left w:val="none" w:sz="0" w:space="0" w:color="auto"/>
        <w:bottom w:val="none" w:sz="0" w:space="0" w:color="auto"/>
        <w:right w:val="none" w:sz="0" w:space="0" w:color="auto"/>
      </w:divBdr>
    </w:div>
    <w:div w:id="2046174798">
      <w:bodyDiv w:val="1"/>
      <w:marLeft w:val="0"/>
      <w:marRight w:val="0"/>
      <w:marTop w:val="0"/>
      <w:marBottom w:val="0"/>
      <w:divBdr>
        <w:top w:val="none" w:sz="0" w:space="0" w:color="auto"/>
        <w:left w:val="none" w:sz="0" w:space="0" w:color="auto"/>
        <w:bottom w:val="none" w:sz="0" w:space="0" w:color="auto"/>
        <w:right w:val="none" w:sz="0" w:space="0" w:color="auto"/>
      </w:divBdr>
      <w:divsChild>
        <w:div w:id="900410841">
          <w:marLeft w:val="0"/>
          <w:marRight w:val="0"/>
          <w:marTop w:val="0"/>
          <w:marBottom w:val="0"/>
          <w:divBdr>
            <w:top w:val="single" w:sz="2" w:space="0" w:color="D9D9E3"/>
            <w:left w:val="single" w:sz="2" w:space="0" w:color="D9D9E3"/>
            <w:bottom w:val="single" w:sz="2" w:space="0" w:color="D9D9E3"/>
            <w:right w:val="single" w:sz="2" w:space="0" w:color="D9D9E3"/>
          </w:divBdr>
          <w:divsChild>
            <w:div w:id="412704746">
              <w:marLeft w:val="0"/>
              <w:marRight w:val="0"/>
              <w:marTop w:val="0"/>
              <w:marBottom w:val="0"/>
              <w:divBdr>
                <w:top w:val="single" w:sz="2" w:space="0" w:color="D9D9E3"/>
                <w:left w:val="single" w:sz="2" w:space="0" w:color="D9D9E3"/>
                <w:bottom w:val="single" w:sz="2" w:space="0" w:color="D9D9E3"/>
                <w:right w:val="single" w:sz="2" w:space="0" w:color="D9D9E3"/>
              </w:divBdr>
              <w:divsChild>
                <w:div w:id="948857600">
                  <w:marLeft w:val="0"/>
                  <w:marRight w:val="0"/>
                  <w:marTop w:val="0"/>
                  <w:marBottom w:val="0"/>
                  <w:divBdr>
                    <w:top w:val="single" w:sz="2" w:space="0" w:color="D9D9E3"/>
                    <w:left w:val="single" w:sz="2" w:space="0" w:color="D9D9E3"/>
                    <w:bottom w:val="single" w:sz="2" w:space="0" w:color="D9D9E3"/>
                    <w:right w:val="single" w:sz="2" w:space="0" w:color="D9D9E3"/>
                  </w:divBdr>
                  <w:divsChild>
                    <w:div w:id="1890989555">
                      <w:marLeft w:val="0"/>
                      <w:marRight w:val="0"/>
                      <w:marTop w:val="0"/>
                      <w:marBottom w:val="0"/>
                      <w:divBdr>
                        <w:top w:val="single" w:sz="2" w:space="0" w:color="D9D9E3"/>
                        <w:left w:val="single" w:sz="2" w:space="0" w:color="D9D9E3"/>
                        <w:bottom w:val="single" w:sz="2" w:space="0" w:color="D9D9E3"/>
                        <w:right w:val="single" w:sz="2" w:space="0" w:color="D9D9E3"/>
                      </w:divBdr>
                      <w:divsChild>
                        <w:div w:id="57361476">
                          <w:marLeft w:val="0"/>
                          <w:marRight w:val="0"/>
                          <w:marTop w:val="0"/>
                          <w:marBottom w:val="0"/>
                          <w:divBdr>
                            <w:top w:val="single" w:sz="2" w:space="0" w:color="D9D9E3"/>
                            <w:left w:val="single" w:sz="2" w:space="0" w:color="D9D9E3"/>
                            <w:bottom w:val="single" w:sz="2" w:space="0" w:color="D9D9E3"/>
                            <w:right w:val="single" w:sz="2" w:space="0" w:color="D9D9E3"/>
                          </w:divBdr>
                          <w:divsChild>
                            <w:div w:id="3982101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3568600">
                                  <w:marLeft w:val="0"/>
                                  <w:marRight w:val="0"/>
                                  <w:marTop w:val="0"/>
                                  <w:marBottom w:val="0"/>
                                  <w:divBdr>
                                    <w:top w:val="single" w:sz="2" w:space="0" w:color="D9D9E3"/>
                                    <w:left w:val="single" w:sz="2" w:space="0" w:color="D9D9E3"/>
                                    <w:bottom w:val="single" w:sz="2" w:space="0" w:color="D9D9E3"/>
                                    <w:right w:val="single" w:sz="2" w:space="0" w:color="D9D9E3"/>
                                  </w:divBdr>
                                  <w:divsChild>
                                    <w:div w:id="958682138">
                                      <w:marLeft w:val="0"/>
                                      <w:marRight w:val="0"/>
                                      <w:marTop w:val="0"/>
                                      <w:marBottom w:val="0"/>
                                      <w:divBdr>
                                        <w:top w:val="single" w:sz="2" w:space="0" w:color="D9D9E3"/>
                                        <w:left w:val="single" w:sz="2" w:space="0" w:color="D9D9E3"/>
                                        <w:bottom w:val="single" w:sz="2" w:space="0" w:color="D9D9E3"/>
                                        <w:right w:val="single" w:sz="2" w:space="0" w:color="D9D9E3"/>
                                      </w:divBdr>
                                      <w:divsChild>
                                        <w:div w:id="1486585109">
                                          <w:marLeft w:val="0"/>
                                          <w:marRight w:val="0"/>
                                          <w:marTop w:val="0"/>
                                          <w:marBottom w:val="0"/>
                                          <w:divBdr>
                                            <w:top w:val="single" w:sz="2" w:space="0" w:color="D9D9E3"/>
                                            <w:left w:val="single" w:sz="2" w:space="0" w:color="D9D9E3"/>
                                            <w:bottom w:val="single" w:sz="2" w:space="0" w:color="D9D9E3"/>
                                            <w:right w:val="single" w:sz="2" w:space="0" w:color="D9D9E3"/>
                                          </w:divBdr>
                                          <w:divsChild>
                                            <w:div w:id="1390305839">
                                              <w:marLeft w:val="0"/>
                                              <w:marRight w:val="0"/>
                                              <w:marTop w:val="0"/>
                                              <w:marBottom w:val="0"/>
                                              <w:divBdr>
                                                <w:top w:val="single" w:sz="2" w:space="0" w:color="D9D9E3"/>
                                                <w:left w:val="single" w:sz="2" w:space="0" w:color="D9D9E3"/>
                                                <w:bottom w:val="single" w:sz="2" w:space="0" w:color="D9D9E3"/>
                                                <w:right w:val="single" w:sz="2" w:space="0" w:color="D9D9E3"/>
                                              </w:divBdr>
                                              <w:divsChild>
                                                <w:div w:id="1836263776">
                                                  <w:marLeft w:val="0"/>
                                                  <w:marRight w:val="0"/>
                                                  <w:marTop w:val="0"/>
                                                  <w:marBottom w:val="0"/>
                                                  <w:divBdr>
                                                    <w:top w:val="single" w:sz="2" w:space="0" w:color="D9D9E3"/>
                                                    <w:left w:val="single" w:sz="2" w:space="0" w:color="D9D9E3"/>
                                                    <w:bottom w:val="single" w:sz="2" w:space="0" w:color="D9D9E3"/>
                                                    <w:right w:val="single" w:sz="2" w:space="0" w:color="D9D9E3"/>
                                                  </w:divBdr>
                                                  <w:divsChild>
                                                    <w:div w:id="112288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05542509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TRAWj9MtfktqM3hZxbOtSTn+d3w==">AMUW2mUhFzHxIgnUNUchIKPkXYWg/S5vi5txoPLvdusNLXHO5LUzZKqA+B6ThlTOWkJEqAxygr9pbLzarFmlolwvc3blRuQAOjrh1klMACsDCA9HutPmIW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321</Words>
  <Characters>1766</Characters>
  <Application>Microsoft Office Word</Application>
  <DocSecurity>0</DocSecurity>
  <Lines>14</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Óscar Julián Sánchez Toro</cp:lastModifiedBy>
  <cp:revision>4</cp:revision>
  <cp:lastPrinted>2024-02-12T19:56:00Z</cp:lastPrinted>
  <dcterms:created xsi:type="dcterms:W3CDTF">2024-02-13T01:22:00Z</dcterms:created>
  <dcterms:modified xsi:type="dcterms:W3CDTF">2024-02-13T01:24:00Z</dcterms:modified>
</cp:coreProperties>
</file>